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B82D6" w14:textId="77777777" w:rsidR="00CC09F7" w:rsidRDefault="00000000">
      <w:pPr>
        <w:pStyle w:val="a4"/>
      </w:pPr>
      <w:r>
        <w:t>Отчёт по лабораторной работе №4</w:t>
      </w:r>
    </w:p>
    <w:p w14:paraId="3A472954" w14:textId="77777777" w:rsidR="00CC09F7" w:rsidRDefault="00000000">
      <w:pPr>
        <w:pStyle w:val="a5"/>
      </w:pPr>
      <w:r>
        <w:t>Дисциплина: Архитектура компьютеров и операционные системы</w:t>
      </w:r>
    </w:p>
    <w:p w14:paraId="57095055" w14:textId="61C87346" w:rsidR="00CC09F7" w:rsidRDefault="00460F40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68226865"/>
        <w:docPartObj>
          <w:docPartGallery w:val="Table of Contents"/>
          <w:docPartUnique/>
        </w:docPartObj>
      </w:sdtPr>
      <w:sdtContent>
        <w:p w14:paraId="1B5BBE66" w14:textId="77777777" w:rsidR="00CC09F7" w:rsidRDefault="00000000">
          <w:pPr>
            <w:pStyle w:val="ae"/>
          </w:pPr>
          <w:r>
            <w:t>Содержание</w:t>
          </w:r>
        </w:p>
        <w:p w14:paraId="29A409A6" w14:textId="77777777" w:rsidR="001B2D0A" w:rsidRDefault="00000000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195860" w:history="1">
            <w:r w:rsidR="001B2D0A" w:rsidRPr="00573127">
              <w:rPr>
                <w:rStyle w:val="ad"/>
                <w:noProof/>
              </w:rPr>
              <w:t>1</w:t>
            </w:r>
            <w:r w:rsidR="001B2D0A">
              <w:rPr>
                <w:noProof/>
              </w:rPr>
              <w:tab/>
            </w:r>
            <w:r w:rsidR="001B2D0A" w:rsidRPr="00573127">
              <w:rPr>
                <w:rStyle w:val="ad"/>
                <w:noProof/>
              </w:rPr>
              <w:t>Цель работы</w:t>
            </w:r>
            <w:r w:rsidR="001B2D0A">
              <w:rPr>
                <w:noProof/>
                <w:webHidden/>
              </w:rPr>
              <w:tab/>
            </w:r>
            <w:r w:rsidR="001B2D0A">
              <w:rPr>
                <w:noProof/>
                <w:webHidden/>
              </w:rPr>
              <w:fldChar w:fldCharType="begin"/>
            </w:r>
            <w:r w:rsidR="001B2D0A">
              <w:rPr>
                <w:noProof/>
                <w:webHidden/>
              </w:rPr>
              <w:instrText xml:space="preserve"> PAGEREF _Toc192195860 \h </w:instrText>
            </w:r>
            <w:r w:rsidR="001B2D0A">
              <w:rPr>
                <w:noProof/>
                <w:webHidden/>
              </w:rPr>
            </w:r>
            <w:r w:rsidR="001B2D0A">
              <w:rPr>
                <w:noProof/>
                <w:webHidden/>
              </w:rPr>
              <w:fldChar w:fldCharType="separate"/>
            </w:r>
            <w:r w:rsidR="001B2D0A">
              <w:rPr>
                <w:noProof/>
                <w:webHidden/>
              </w:rPr>
              <w:t>1</w:t>
            </w:r>
            <w:r w:rsidR="001B2D0A">
              <w:rPr>
                <w:noProof/>
                <w:webHidden/>
              </w:rPr>
              <w:fldChar w:fldCharType="end"/>
            </w:r>
          </w:hyperlink>
        </w:p>
        <w:p w14:paraId="151300CC" w14:textId="77777777" w:rsidR="001B2D0A" w:rsidRDefault="001B2D0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195861" w:history="1">
            <w:r w:rsidRPr="0057312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7312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23D45" w14:textId="77777777" w:rsidR="001B2D0A" w:rsidRDefault="001B2D0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195862" w:history="1">
            <w:r w:rsidRPr="0057312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7312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54B84" w14:textId="77777777" w:rsidR="001B2D0A" w:rsidRDefault="001B2D0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195863" w:history="1">
            <w:r w:rsidRPr="00573127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573127">
              <w:rPr>
                <w:rStyle w:val="ad"/>
                <w:noProof/>
              </w:rPr>
              <w:t>Установка git-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F03C8" w14:textId="77777777" w:rsidR="001B2D0A" w:rsidRDefault="001B2D0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195864" w:history="1">
            <w:r w:rsidRPr="00573127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573127">
              <w:rPr>
                <w:rStyle w:val="ad"/>
                <w:noProof/>
              </w:rPr>
              <w:t>Установка Nod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1012B" w14:textId="77777777" w:rsidR="001B2D0A" w:rsidRDefault="001B2D0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195865" w:history="1">
            <w:r w:rsidRPr="00573127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573127">
              <w:rPr>
                <w:rStyle w:val="ad"/>
                <w:noProof/>
              </w:rPr>
              <w:t>Настройка Nod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6D5F1" w14:textId="77777777" w:rsidR="001B2D0A" w:rsidRDefault="001B2D0A">
          <w:pPr>
            <w:pStyle w:val="20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2195866" w:history="1">
            <w:r w:rsidRPr="00573127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573127">
              <w:rPr>
                <w:rStyle w:val="ad"/>
                <w:noProof/>
              </w:rPr>
              <w:t>Общепринятые комми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A5A31" w14:textId="77777777" w:rsidR="001B2D0A" w:rsidRDefault="001B2D0A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2195867" w:history="1">
            <w:r w:rsidRPr="0057312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7312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2C2E5" w14:textId="77777777" w:rsidR="001B2D0A" w:rsidRDefault="001B2D0A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92195868" w:history="1">
            <w:r w:rsidRPr="0057312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95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BB4C3" w14:textId="77777777" w:rsidR="00CC09F7" w:rsidRDefault="00000000">
          <w:r>
            <w:fldChar w:fldCharType="end"/>
          </w:r>
        </w:p>
      </w:sdtContent>
    </w:sdt>
    <w:p w14:paraId="7B829A6B" w14:textId="77777777" w:rsidR="00CC09F7" w:rsidRDefault="00000000">
      <w:pPr>
        <w:pStyle w:val="1"/>
      </w:pPr>
      <w:bookmarkStart w:id="0" w:name="цель-работы"/>
      <w:bookmarkStart w:id="1" w:name="_Toc192195860"/>
      <w:r>
        <w:rPr>
          <w:rStyle w:val="SectionNumber"/>
        </w:rPr>
        <w:t>1</w:t>
      </w:r>
      <w:r>
        <w:tab/>
        <w:t>Цель работы</w:t>
      </w:r>
      <w:bookmarkEnd w:id="1"/>
    </w:p>
    <w:p w14:paraId="5C6AE531" w14:textId="77777777" w:rsidR="00CC09F7" w:rsidRDefault="00000000">
      <w:pPr>
        <w:pStyle w:val="FirstParagraph"/>
      </w:pPr>
      <w:r>
        <w:t>Цель данной работы является получением навыков правильной работы с репозиториями git.</w:t>
      </w:r>
    </w:p>
    <w:p w14:paraId="0BE77F6A" w14:textId="77777777" w:rsidR="00CC09F7" w:rsidRDefault="00000000">
      <w:pPr>
        <w:pStyle w:val="1"/>
      </w:pPr>
      <w:bookmarkStart w:id="2" w:name="задание"/>
      <w:bookmarkStart w:id="3" w:name="_Toc19219586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B0FCD97" w14:textId="77777777" w:rsidR="00CC09F7" w:rsidRDefault="00000000">
      <w:pPr>
        <w:pStyle w:val="Compact"/>
        <w:numPr>
          <w:ilvl w:val="0"/>
          <w:numId w:val="2"/>
        </w:numPr>
      </w:pPr>
      <w:r>
        <w:t>Выполнить работу для тестового репозитория.</w:t>
      </w:r>
    </w:p>
    <w:p w14:paraId="384EE9A8" w14:textId="77777777" w:rsidR="00CC09F7" w:rsidRDefault="00000000">
      <w:pPr>
        <w:pStyle w:val="Compact"/>
        <w:numPr>
          <w:ilvl w:val="0"/>
          <w:numId w:val="2"/>
        </w:numPr>
      </w:pPr>
      <w:r>
        <w:t>Преобразовать рабочий репозиторий в репозиторий с git-flow и conventional commits.</w:t>
      </w:r>
    </w:p>
    <w:p w14:paraId="466696AA" w14:textId="77777777" w:rsidR="00CC09F7" w:rsidRDefault="00000000">
      <w:pPr>
        <w:pStyle w:val="1"/>
      </w:pPr>
      <w:bookmarkStart w:id="4" w:name="выполнение-лабораторной-работы"/>
      <w:bookmarkStart w:id="5" w:name="_Toc19219586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8AEE048" w14:textId="77777777" w:rsidR="00CC09F7" w:rsidRDefault="00000000">
      <w:pPr>
        <w:pStyle w:val="2"/>
      </w:pPr>
      <w:bookmarkStart w:id="6" w:name="установка-git-flow"/>
      <w:bookmarkStart w:id="7" w:name="_Toc192195863"/>
      <w:r>
        <w:rPr>
          <w:rStyle w:val="SectionNumber"/>
        </w:rPr>
        <w:t>3.1</w:t>
      </w:r>
      <w:r>
        <w:tab/>
        <w:t>Установка git-flow</w:t>
      </w:r>
      <w:bookmarkEnd w:id="7"/>
    </w:p>
    <w:p w14:paraId="17DF12E9" w14:textId="77777777" w:rsidR="00CC09F7" w:rsidRDefault="00000000">
      <w:pPr>
        <w:pStyle w:val="FirstParagraph"/>
      </w:pPr>
      <w:r>
        <w:t>Gitflow Workflow предполагает выстраивание строгой модели ветвления с учётом выпуска проекта. Сначала я включаю репозиторий copr:</w:t>
      </w:r>
    </w:p>
    <w:p w14:paraId="63E52592" w14:textId="77777777" w:rsidR="00CC09F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78AB68" wp14:editId="2FFB2C8C">
            <wp:extent cx="3284220" cy="55626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859" cy="55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F4354" w14:textId="77777777" w:rsidR="00CC09F7" w:rsidRDefault="00000000">
      <w:pPr>
        <w:pStyle w:val="ImageCaption"/>
      </w:pPr>
      <w:r>
        <w:t>Рис. 1: включение copr</w:t>
      </w:r>
    </w:p>
    <w:p w14:paraId="5826DFEE" w14:textId="77777777" w:rsidR="00CC09F7" w:rsidRDefault="00000000">
      <w:pPr>
        <w:pStyle w:val="a0"/>
      </w:pPr>
      <w:r>
        <w:t>Используя dnf install скачаю gitflow:</w:t>
      </w:r>
    </w:p>
    <w:p w14:paraId="6669954F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2C0B1F55" wp14:editId="3344A8DB">
            <wp:extent cx="3307080" cy="35052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996" cy="35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1EE75" w14:textId="77777777" w:rsidR="00CC09F7" w:rsidRPr="001B2D0A" w:rsidRDefault="00000000">
      <w:pPr>
        <w:pStyle w:val="ImageCaption"/>
        <w:rPr>
          <w:lang w:val="en-US"/>
        </w:rPr>
      </w:pPr>
      <w:r>
        <w:t>Рис</w:t>
      </w:r>
      <w:r w:rsidRPr="001B2D0A">
        <w:rPr>
          <w:lang w:val="en-US"/>
        </w:rPr>
        <w:t xml:space="preserve">. 2: dnf install </w:t>
      </w:r>
      <w:proofErr w:type="spellStart"/>
      <w:r w:rsidRPr="001B2D0A">
        <w:rPr>
          <w:lang w:val="en-US"/>
        </w:rPr>
        <w:t>gitflow</w:t>
      </w:r>
      <w:proofErr w:type="spellEnd"/>
    </w:p>
    <w:p w14:paraId="2875FAE3" w14:textId="77777777" w:rsidR="00CC09F7" w:rsidRPr="001B2D0A" w:rsidRDefault="00000000">
      <w:pPr>
        <w:pStyle w:val="2"/>
        <w:rPr>
          <w:lang w:val="en-US"/>
        </w:rPr>
      </w:pPr>
      <w:bookmarkStart w:id="8" w:name="установка-node.js"/>
      <w:bookmarkStart w:id="9" w:name="_Toc192195864"/>
      <w:bookmarkEnd w:id="6"/>
      <w:r w:rsidRPr="001B2D0A">
        <w:rPr>
          <w:rStyle w:val="SectionNumber"/>
          <w:lang w:val="en-US"/>
        </w:rPr>
        <w:t>3.2</w:t>
      </w:r>
      <w:r w:rsidRPr="001B2D0A">
        <w:rPr>
          <w:lang w:val="en-US"/>
        </w:rPr>
        <w:tab/>
      </w:r>
      <w:r>
        <w:t>Установка</w:t>
      </w:r>
      <w:r w:rsidRPr="001B2D0A">
        <w:rPr>
          <w:lang w:val="en-US"/>
        </w:rPr>
        <w:t xml:space="preserve"> Node.js</w:t>
      </w:r>
      <w:bookmarkEnd w:id="9"/>
    </w:p>
    <w:p w14:paraId="51269E05" w14:textId="77777777" w:rsidR="00CC09F7" w:rsidRDefault="00000000">
      <w:pPr>
        <w:pStyle w:val="FirstParagraph"/>
      </w:pPr>
      <w:r>
        <w:t xml:space="preserve">Для семантического </w:t>
      </w:r>
      <w:proofErr w:type="spellStart"/>
      <w:r>
        <w:t>версионирования</w:t>
      </w:r>
      <w:proofErr w:type="spellEnd"/>
      <w:r>
        <w:t xml:space="preserve"> и общепринятых коммитов я устанавливаю Nodejs и pnpm:</w:t>
      </w:r>
    </w:p>
    <w:p w14:paraId="51891190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27CCC241" wp14:editId="0A0DECDA">
            <wp:extent cx="3138131" cy="34868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131" cy="34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3A2CC" w14:textId="77777777" w:rsidR="00CC09F7" w:rsidRDefault="00000000">
      <w:pPr>
        <w:pStyle w:val="ImageCaption"/>
      </w:pPr>
      <w:r>
        <w:t>Рис. 3: Установка Nodejs</w:t>
      </w:r>
    </w:p>
    <w:p w14:paraId="79392BA5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74BB8C52" wp14:editId="780D7B27">
            <wp:extent cx="3200400" cy="16882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5A58" w14:textId="77777777" w:rsidR="00CC09F7" w:rsidRDefault="00000000">
      <w:pPr>
        <w:pStyle w:val="ImageCaption"/>
      </w:pPr>
      <w:r>
        <w:t>Рис. 4: Установка pnpm</w:t>
      </w:r>
    </w:p>
    <w:p w14:paraId="0932B01F" w14:textId="77777777" w:rsidR="00CC09F7" w:rsidRDefault="00000000">
      <w:pPr>
        <w:pStyle w:val="2"/>
      </w:pPr>
      <w:bookmarkStart w:id="10" w:name="настройка-node.js"/>
      <w:bookmarkStart w:id="11" w:name="_Toc192195865"/>
      <w:bookmarkEnd w:id="8"/>
      <w:r>
        <w:rPr>
          <w:rStyle w:val="SectionNumber"/>
        </w:rPr>
        <w:t>3.3</w:t>
      </w:r>
      <w:r>
        <w:tab/>
        <w:t>Настройка Node.js</w:t>
      </w:r>
      <w:bookmarkEnd w:id="11"/>
    </w:p>
    <w:p w14:paraId="789B5A0B" w14:textId="77777777" w:rsidR="00CC09F7" w:rsidRDefault="00000000">
      <w:pPr>
        <w:pStyle w:val="FirstParagraph"/>
      </w:pPr>
      <w:r>
        <w:t>Запуская pnpm setup я добавляю каталог с исполняемыми файлами, устанавливаемыми yarn для работы с Node.js в переменную PATH:</w:t>
      </w:r>
    </w:p>
    <w:p w14:paraId="7ADA4E74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434030C4" wp14:editId="6681E19F">
            <wp:extent cx="2385060" cy="42672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6183" cy="42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0BF17" w14:textId="77777777" w:rsidR="00CC09F7" w:rsidRDefault="00000000">
      <w:pPr>
        <w:pStyle w:val="ImageCaption"/>
      </w:pPr>
      <w:r>
        <w:t>Рис. 5: Запуск pnpm</w:t>
      </w:r>
    </w:p>
    <w:p w14:paraId="4BAF8E13" w14:textId="77777777" w:rsidR="00CC09F7" w:rsidRDefault="00000000">
      <w:pPr>
        <w:pStyle w:val="a0"/>
      </w:pPr>
      <w:r>
        <w:t>Далее перелогинуюсь и выполняю source ~/.bashrc:</w:t>
      </w:r>
    </w:p>
    <w:p w14:paraId="28EA5C00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3DFBC4D1" wp14:editId="7110B21F">
            <wp:extent cx="2851083" cy="480059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083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83175" w14:textId="77777777" w:rsidR="00CC09F7" w:rsidRDefault="00000000">
      <w:pPr>
        <w:pStyle w:val="ImageCaption"/>
      </w:pPr>
      <w:r>
        <w:t>Рис. 6: ~/.bashrc</w:t>
      </w:r>
    </w:p>
    <w:p w14:paraId="1DEE3DF5" w14:textId="77777777" w:rsidR="00CC09F7" w:rsidRDefault="00000000">
      <w:pPr>
        <w:pStyle w:val="2"/>
      </w:pPr>
      <w:bookmarkStart w:id="12" w:name="общепринятые-коммиты"/>
      <w:bookmarkStart w:id="13" w:name="_Toc192195866"/>
      <w:bookmarkEnd w:id="10"/>
      <w:r>
        <w:rPr>
          <w:rStyle w:val="SectionNumber"/>
        </w:rPr>
        <w:t>3.4</w:t>
      </w:r>
      <w:r>
        <w:tab/>
        <w:t>Общепринятые коммиты</w:t>
      </w:r>
      <w:bookmarkEnd w:id="13"/>
    </w:p>
    <w:p w14:paraId="57CB9B6C" w14:textId="77777777" w:rsidR="00CC09F7" w:rsidRDefault="00000000">
      <w:pPr>
        <w:pStyle w:val="FirstParagraph"/>
      </w:pPr>
      <w:r>
        <w:t>Для помощи в форматировании коммитов добавляю программу commitizen:</w:t>
      </w:r>
    </w:p>
    <w:p w14:paraId="391659A6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4D91640A" wp14:editId="76E755D6">
            <wp:extent cx="2581715" cy="24519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715" cy="2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9FFDC" w14:textId="77777777" w:rsidR="00CC09F7" w:rsidRDefault="00000000">
      <w:pPr>
        <w:pStyle w:val="ImageCaption"/>
      </w:pPr>
      <w:r>
        <w:t>Рис. 7: добавление commitizen</w:t>
      </w:r>
    </w:p>
    <w:p w14:paraId="48596A7F" w14:textId="77777777" w:rsidR="00CC09F7" w:rsidRDefault="00000000">
      <w:pPr>
        <w:pStyle w:val="a0"/>
      </w:pPr>
      <w:r>
        <w:lastRenderedPageBreak/>
        <w:t>Добавляю standard-changelog для помощи в создании логов:</w:t>
      </w:r>
    </w:p>
    <w:p w14:paraId="2957603B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6CEDF0F3" wp14:editId="550F0A8C">
            <wp:extent cx="3208020" cy="42672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802" cy="42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385F6" w14:textId="77777777" w:rsidR="00CC09F7" w:rsidRDefault="00000000">
      <w:pPr>
        <w:pStyle w:val="ImageCaption"/>
      </w:pPr>
      <w:r>
        <w:t>Рис. 8: добавление standard-changelog</w:t>
      </w:r>
    </w:p>
    <w:p w14:paraId="4006EFA1" w14:textId="77777777" w:rsidR="00CC09F7" w:rsidRDefault="00000000">
      <w:pPr>
        <w:pStyle w:val="a0"/>
      </w:pPr>
      <w:r>
        <w:t>Создаю репозиторий на GitHub назову его git-extended:</w:t>
      </w:r>
    </w:p>
    <w:p w14:paraId="6523D558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12D0326F" wp14:editId="747A996B">
            <wp:extent cx="3200400" cy="1834984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3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BC735A" w14:textId="77777777" w:rsidR="00CC09F7" w:rsidRDefault="00000000">
      <w:pPr>
        <w:pStyle w:val="ImageCaption"/>
      </w:pPr>
      <w:r>
        <w:t>Рис. 9: Создание git-extended</w:t>
      </w:r>
    </w:p>
    <w:p w14:paraId="1AA20A21" w14:textId="77777777" w:rsidR="00CC09F7" w:rsidRDefault="00000000">
      <w:pPr>
        <w:pStyle w:val="a0"/>
      </w:pPr>
      <w:r>
        <w:t>Я клонирую его в каталог git-extended:</w:t>
      </w:r>
    </w:p>
    <w:p w14:paraId="556B63F0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18CFA1C4" wp14:editId="2621FBC5">
            <wp:extent cx="3200400" cy="285056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5C0C3" w14:textId="77777777" w:rsidR="00CC09F7" w:rsidRDefault="00000000">
      <w:pPr>
        <w:pStyle w:val="ImageCaption"/>
      </w:pPr>
      <w:r>
        <w:t>Рис. 10: клонирование git-extended</w:t>
      </w:r>
    </w:p>
    <w:p w14:paraId="7020B2C2" w14:textId="77777777" w:rsidR="00CC09F7" w:rsidRDefault="00000000">
      <w:pPr>
        <w:pStyle w:val="a0"/>
      </w:pPr>
      <w:r>
        <w:t>Создаю и добавляю файл README.md:</w:t>
      </w:r>
    </w:p>
    <w:p w14:paraId="3176A5FA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1F117473" wp14:editId="0EC34707">
            <wp:extent cx="2437856" cy="541746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856" cy="5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A3812" w14:textId="77777777" w:rsidR="00CC09F7" w:rsidRDefault="00000000">
      <w:pPr>
        <w:pStyle w:val="ImageCaption"/>
      </w:pPr>
      <w:r>
        <w:t>Рис. 11: Добавление readme.md</w:t>
      </w:r>
    </w:p>
    <w:p w14:paraId="7BD5D29E" w14:textId="77777777" w:rsidR="00CC09F7" w:rsidRDefault="00000000">
      <w:pPr>
        <w:pStyle w:val="a0"/>
      </w:pPr>
      <w:r>
        <w:t>Делаю первый коммит и выкладываю на github:</w:t>
      </w:r>
    </w:p>
    <w:p w14:paraId="54FDED8F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3CF8D18F" wp14:editId="0DBFED55">
            <wp:extent cx="3581400" cy="1143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3782" cy="114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F7206" w14:textId="77777777" w:rsidR="00CC09F7" w:rsidRDefault="00000000">
      <w:pPr>
        <w:pStyle w:val="ImageCaption"/>
      </w:pPr>
      <w:r>
        <w:t>Рис. 12: Первый коммит</w:t>
      </w:r>
    </w:p>
    <w:p w14:paraId="16161950" w14:textId="77777777" w:rsidR="00CC09F7" w:rsidRDefault="00000000">
      <w:pPr>
        <w:pStyle w:val="a0"/>
      </w:pPr>
      <w:r>
        <w:t>Я инициализирую pnpm:</w:t>
      </w:r>
    </w:p>
    <w:p w14:paraId="68D5D053" w14:textId="77777777" w:rsidR="00CC09F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ADB1D33" wp14:editId="6DC957B3">
            <wp:extent cx="3122907" cy="174832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907" cy="174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A5FE2E" w14:textId="77777777" w:rsidR="00CC09F7" w:rsidRDefault="00000000">
      <w:pPr>
        <w:pStyle w:val="ImageCaption"/>
      </w:pPr>
      <w:r>
        <w:t>Рис. 13: Инициализирование pnpm</w:t>
      </w:r>
    </w:p>
    <w:p w14:paraId="1415187C" w14:textId="77777777" w:rsidR="00CC09F7" w:rsidRDefault="00000000">
      <w:pPr>
        <w:pStyle w:val="a0"/>
      </w:pPr>
      <w:r>
        <w:t>Заполняю несколько параметров пакета (файл package.json):</w:t>
      </w:r>
    </w:p>
    <w:p w14:paraId="08590493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65F35E03" wp14:editId="03D744E4">
            <wp:extent cx="3200400" cy="1204807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0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11F5E" w14:textId="77777777" w:rsidR="00CC09F7" w:rsidRDefault="00000000">
      <w:pPr>
        <w:pStyle w:val="ImageCaption"/>
      </w:pPr>
      <w:r>
        <w:t>Рис. 14: Заполнение пакетов</w:t>
      </w:r>
    </w:p>
    <w:p w14:paraId="5DED3A2E" w14:textId="77777777" w:rsidR="00CC09F7" w:rsidRDefault="00000000">
      <w:pPr>
        <w:pStyle w:val="a0"/>
      </w:pPr>
      <w:r>
        <w:t>Добавляю новые файлы и выполняю коммит (указиваю тип коммит (feat)) и отправляю на гит:</w:t>
      </w:r>
    </w:p>
    <w:p w14:paraId="70DDD92A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47C42CB6" wp14:editId="70290BB0">
            <wp:extent cx="3139440" cy="14097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2" cy="141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11407" w14:textId="77777777" w:rsidR="00CC09F7" w:rsidRDefault="00000000">
      <w:pPr>
        <w:pStyle w:val="ImageCaption"/>
      </w:pPr>
      <w:r>
        <w:t>Рис. 15: Добавление новых файлов</w:t>
      </w:r>
    </w:p>
    <w:p w14:paraId="1AC9F616" w14:textId="77777777" w:rsidR="00CC09F7" w:rsidRDefault="00000000">
      <w:pPr>
        <w:pStyle w:val="a0"/>
      </w:pPr>
      <w:r>
        <w:t>Инициализирую git-flow и указываю ветки:</w:t>
      </w:r>
    </w:p>
    <w:p w14:paraId="50F25D8B" w14:textId="77777777" w:rsidR="00CC09F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0908446" wp14:editId="71830C6C">
            <wp:extent cx="3543300" cy="188214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391" cy="18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B7622" w14:textId="77777777" w:rsidR="00CC09F7" w:rsidRDefault="00000000">
      <w:pPr>
        <w:pStyle w:val="ImageCaption"/>
      </w:pPr>
      <w:r>
        <w:t>Рис. 16: Инициализирование git-flow</w:t>
      </w:r>
    </w:p>
    <w:p w14:paraId="55EFF1FB" w14:textId="77777777" w:rsidR="00CC09F7" w:rsidRDefault="00000000">
      <w:pPr>
        <w:pStyle w:val="a0"/>
      </w:pPr>
      <w:r>
        <w:t>Преверяю что я на ветке develop с промощью git branch:</w:t>
      </w:r>
    </w:p>
    <w:p w14:paraId="71231F4B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7D6F2DDF" wp14:editId="1B61313C">
            <wp:extent cx="2664938" cy="427892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938" cy="42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47CC6" w14:textId="77777777" w:rsidR="00CC09F7" w:rsidRDefault="00000000">
      <w:pPr>
        <w:pStyle w:val="ImageCaption"/>
      </w:pPr>
      <w:r>
        <w:t>Рис. 17: Проверка ветки</w:t>
      </w:r>
    </w:p>
    <w:p w14:paraId="6EE3B3EF" w14:textId="77777777" w:rsidR="00CC09F7" w:rsidRDefault="00000000">
      <w:pPr>
        <w:pStyle w:val="a0"/>
      </w:pPr>
      <w:r>
        <w:t>Загружаю весь репозиторий в хранилище с помощью git push –all:</w:t>
      </w:r>
    </w:p>
    <w:p w14:paraId="307AC958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029C40A1" wp14:editId="2B9E93A2">
            <wp:extent cx="2506980" cy="84582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854" cy="84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AEFA3" w14:textId="77777777" w:rsidR="00CC09F7" w:rsidRDefault="00000000">
      <w:pPr>
        <w:pStyle w:val="ImageCaption"/>
      </w:pPr>
      <w:r>
        <w:t>Рис. 18: Загрузка репозиторий</w:t>
      </w:r>
    </w:p>
    <w:p w14:paraId="7A1822AB" w14:textId="77777777" w:rsidR="00CC09F7" w:rsidRDefault="00000000">
      <w:pPr>
        <w:pStyle w:val="a0"/>
      </w:pPr>
      <w:r>
        <w:t>Установливаю внешнюю ветку как вышестоящую для этой ветки (develop):</w:t>
      </w:r>
    </w:p>
    <w:p w14:paraId="0AF6EE0A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1479F770" wp14:editId="62F23194">
            <wp:extent cx="3253740" cy="22098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92" cy="2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6A91C" w14:textId="77777777" w:rsidR="00CC09F7" w:rsidRDefault="00000000">
      <w:pPr>
        <w:pStyle w:val="ImageCaption"/>
      </w:pPr>
      <w:r>
        <w:t>Рис. 19: установка внешней ветки</w:t>
      </w:r>
    </w:p>
    <w:p w14:paraId="066268D9" w14:textId="77777777" w:rsidR="00CC09F7" w:rsidRDefault="00000000">
      <w:pPr>
        <w:pStyle w:val="a0"/>
      </w:pPr>
      <w:r>
        <w:t>Создаю релиз с версией 1.0.0 и журнал изменений (standard-changelog)::</w:t>
      </w:r>
    </w:p>
    <w:p w14:paraId="085CFFDD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3D889558" wp14:editId="395977AB">
            <wp:extent cx="3200400" cy="15186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1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06925" w14:textId="77777777" w:rsidR="00CC09F7" w:rsidRDefault="00000000">
      <w:pPr>
        <w:pStyle w:val="ImageCaption"/>
      </w:pPr>
      <w:r>
        <w:t>Рис. 20: Создание релиза</w:t>
      </w:r>
    </w:p>
    <w:p w14:paraId="405EA28F" w14:textId="77777777" w:rsidR="00CC09F7" w:rsidRDefault="00000000">
      <w:pPr>
        <w:pStyle w:val="a0"/>
      </w:pPr>
      <w:r>
        <w:lastRenderedPageBreak/>
        <w:t>Добавляю журнал изменений в индекс:</w:t>
      </w:r>
    </w:p>
    <w:p w14:paraId="098F1401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2149637A" wp14:editId="673E0627">
            <wp:extent cx="3291840" cy="74676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129" cy="74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F2BDA" w14:textId="77777777" w:rsidR="00CC09F7" w:rsidRDefault="00000000">
      <w:pPr>
        <w:pStyle w:val="ImageCaption"/>
      </w:pPr>
      <w:r>
        <w:t>Рис. 21: Добавление журнала изменений</w:t>
      </w:r>
    </w:p>
    <w:p w14:paraId="68421A97" w14:textId="77777777" w:rsidR="00CC09F7" w:rsidRDefault="00000000">
      <w:pPr>
        <w:pStyle w:val="a0"/>
      </w:pPr>
      <w:r>
        <w:t>Залью релизную ветку в основную ветку:</w:t>
      </w:r>
    </w:p>
    <w:p w14:paraId="4B030F3C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40F91904" wp14:editId="0719CCED">
            <wp:extent cx="3200400" cy="1546307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C5EB7" w14:textId="77777777" w:rsidR="00CC09F7" w:rsidRDefault="00000000">
      <w:pPr>
        <w:pStyle w:val="ImageCaption"/>
      </w:pPr>
      <w:r>
        <w:t>Рис. 22: Замена ветки</w:t>
      </w:r>
    </w:p>
    <w:p w14:paraId="0B7A7E3B" w14:textId="77777777" w:rsidR="00CC09F7" w:rsidRDefault="00000000">
      <w:pPr>
        <w:pStyle w:val="a0"/>
      </w:pPr>
      <w:r>
        <w:t>Отправляю данные на github:</w:t>
      </w:r>
    </w:p>
    <w:p w14:paraId="7549588D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01022C51" wp14:editId="7BB466CA">
            <wp:extent cx="3200400" cy="138209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8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6FF21" w14:textId="77777777" w:rsidR="00CC09F7" w:rsidRDefault="00000000">
      <w:pPr>
        <w:pStyle w:val="ImageCaption"/>
      </w:pPr>
      <w:r>
        <w:t>Рис. 23: Отправка на гит</w:t>
      </w:r>
    </w:p>
    <w:p w14:paraId="680649A9" w14:textId="77777777" w:rsidR="00CC09F7" w:rsidRDefault="00000000">
      <w:pPr>
        <w:pStyle w:val="a0"/>
      </w:pPr>
      <w:r>
        <w:t>Создаю релиз на github. Для этого использую утилиты работы с github gh (gh release create):</w:t>
      </w:r>
    </w:p>
    <w:p w14:paraId="5444CCD5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5D322DB1" wp14:editId="4DA72EDC">
            <wp:extent cx="3157082" cy="25276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2" cy="25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2EB8E" w14:textId="77777777" w:rsidR="00CC09F7" w:rsidRDefault="00000000">
      <w:pPr>
        <w:pStyle w:val="ImageCaption"/>
      </w:pPr>
      <w:r>
        <w:t>Рис. 24: Создание релиза</w:t>
      </w:r>
    </w:p>
    <w:p w14:paraId="49C3A12B" w14:textId="77777777" w:rsidR="00CC09F7" w:rsidRDefault="00000000">
      <w:pPr>
        <w:pStyle w:val="a0"/>
      </w:pPr>
      <w:r>
        <w:t>Создаю ветку для новой функциональности:</w:t>
      </w:r>
    </w:p>
    <w:p w14:paraId="710ACEC0" w14:textId="77777777" w:rsidR="00CC09F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9170FB" wp14:editId="00642620">
            <wp:extent cx="3198324" cy="1057164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324" cy="105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A9DAD" w14:textId="77777777" w:rsidR="00CC09F7" w:rsidRDefault="00000000">
      <w:pPr>
        <w:pStyle w:val="ImageCaption"/>
      </w:pPr>
      <w:r>
        <w:t>Рис. 25: Создание ветки feature_branch</w:t>
      </w:r>
    </w:p>
    <w:p w14:paraId="1A6FCE7E" w14:textId="77777777" w:rsidR="00CC09F7" w:rsidRDefault="00000000">
      <w:pPr>
        <w:pStyle w:val="a0"/>
      </w:pPr>
      <w:r>
        <w:t>Далее, продолжаю работу c git как обычно. Создаю релиз с версией 1.2.3:</w:t>
      </w:r>
    </w:p>
    <w:p w14:paraId="4E5166AE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1F80D347" wp14:editId="2323828B">
            <wp:extent cx="3200400" cy="1374742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7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EFD0" w14:textId="77777777" w:rsidR="00CC09F7" w:rsidRDefault="00000000">
      <w:pPr>
        <w:pStyle w:val="ImageCaption"/>
      </w:pPr>
      <w:r>
        <w:t>Рис. 26: Создание релиза с версией 1.2.3</w:t>
      </w:r>
    </w:p>
    <w:p w14:paraId="6DE8C6CA" w14:textId="77777777" w:rsidR="00CC09F7" w:rsidRDefault="00000000">
      <w:pPr>
        <w:pStyle w:val="a0"/>
      </w:pPr>
      <w:r>
        <w:t>Обновляю номер версии в файле package.json в 1.2.3:</w:t>
      </w:r>
    </w:p>
    <w:p w14:paraId="161F377C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320BC4D6" wp14:editId="1E85F9B4">
            <wp:extent cx="2727960" cy="77724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171" cy="7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04C84" w14:textId="77777777" w:rsidR="00CC09F7" w:rsidRDefault="00000000">
      <w:pPr>
        <w:pStyle w:val="ImageCaption"/>
      </w:pPr>
      <w:r>
        <w:t>Рис. 27: Обновление номера версии</w:t>
      </w:r>
    </w:p>
    <w:p w14:paraId="0EA42DD6" w14:textId="77777777" w:rsidR="00CC09F7" w:rsidRDefault="00000000">
      <w:pPr>
        <w:pStyle w:val="a0"/>
      </w:pPr>
      <w:r>
        <w:t>Создаю журнал изменений (standard-changelog):</w:t>
      </w:r>
    </w:p>
    <w:p w14:paraId="4B7F21F7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5D559CA5" wp14:editId="32E29FAB">
            <wp:extent cx="2918460" cy="48768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0311" cy="48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6D58C" w14:textId="77777777" w:rsidR="00CC09F7" w:rsidRDefault="00000000">
      <w:pPr>
        <w:pStyle w:val="ImageCaption"/>
      </w:pPr>
      <w:r>
        <w:t>Рис. 28: Создание нового журнала изменений</w:t>
      </w:r>
    </w:p>
    <w:p w14:paraId="237B4D61" w14:textId="77777777" w:rsidR="00CC09F7" w:rsidRDefault="00000000">
      <w:pPr>
        <w:pStyle w:val="a0"/>
      </w:pPr>
      <w:r>
        <w:t>Добавляю журнал изменений в индекс:</w:t>
      </w:r>
    </w:p>
    <w:p w14:paraId="4C543CD5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6B65B491" wp14:editId="1771E2E3">
            <wp:extent cx="2450771" cy="463557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771" cy="4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E92DE" w14:textId="77777777" w:rsidR="00CC09F7" w:rsidRDefault="00000000">
      <w:pPr>
        <w:pStyle w:val="ImageCaption"/>
      </w:pPr>
      <w:r>
        <w:t>Рис. 29: Добавление журнала</w:t>
      </w:r>
    </w:p>
    <w:p w14:paraId="0245202D" w14:textId="77777777" w:rsidR="00CC09F7" w:rsidRDefault="00000000">
      <w:pPr>
        <w:pStyle w:val="a0"/>
      </w:pPr>
      <w:r>
        <w:t>Залью релизную ветку в основную ветку:</w:t>
      </w:r>
    </w:p>
    <w:p w14:paraId="30F00370" w14:textId="77777777" w:rsidR="00CC09F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32C2F3A" wp14:editId="2E5CE786">
            <wp:extent cx="3200400" cy="1788458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0B629" w14:textId="77777777" w:rsidR="00CC09F7" w:rsidRDefault="00000000">
      <w:pPr>
        <w:pStyle w:val="ImageCaption"/>
      </w:pPr>
      <w:r>
        <w:t>Рис. 30: Замена ветки</w:t>
      </w:r>
    </w:p>
    <w:p w14:paraId="3618FE8A" w14:textId="77777777" w:rsidR="00CC09F7" w:rsidRDefault="00000000">
      <w:pPr>
        <w:pStyle w:val="a0"/>
      </w:pPr>
      <w:r>
        <w:t>Отправляю данные на github:</w:t>
      </w:r>
    </w:p>
    <w:p w14:paraId="77E9BE16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21A0A84B" wp14:editId="2C0AC17A">
            <wp:extent cx="3047822" cy="1074786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822" cy="107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E4D8C" w14:textId="77777777" w:rsidR="00CC09F7" w:rsidRDefault="00000000">
      <w:pPr>
        <w:pStyle w:val="ImageCaption"/>
      </w:pPr>
      <w:r>
        <w:t>Рис. 31: Отправка данных</w:t>
      </w:r>
    </w:p>
    <w:p w14:paraId="5461E1EE" w14:textId="77777777" w:rsidR="00CC09F7" w:rsidRDefault="00000000">
      <w:pPr>
        <w:pStyle w:val="a0"/>
      </w:pPr>
      <w:r>
        <w:t>Создаю релиз на github с комментарием из журнала изменений:</w:t>
      </w:r>
    </w:p>
    <w:p w14:paraId="4A253AC8" w14:textId="77777777" w:rsidR="00CC09F7" w:rsidRDefault="00000000">
      <w:pPr>
        <w:pStyle w:val="CaptionedFigure"/>
      </w:pPr>
      <w:r>
        <w:rPr>
          <w:noProof/>
        </w:rPr>
        <w:drawing>
          <wp:inline distT="0" distB="0" distL="0" distR="0" wp14:anchorId="5E4A247C" wp14:editId="18069D73">
            <wp:extent cx="3200400" cy="203846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CE3E6" w14:textId="77777777" w:rsidR="00CC09F7" w:rsidRDefault="00000000">
      <w:pPr>
        <w:pStyle w:val="ImageCaption"/>
      </w:pPr>
      <w:r>
        <w:t>Рис. 32: Cоздание релиза</w:t>
      </w:r>
    </w:p>
    <w:p w14:paraId="4DCFAED8" w14:textId="77777777" w:rsidR="00CC09F7" w:rsidRDefault="00000000">
      <w:pPr>
        <w:pStyle w:val="1"/>
      </w:pPr>
      <w:bookmarkStart w:id="14" w:name="выводы"/>
      <w:bookmarkStart w:id="15" w:name="_Toc192195867"/>
      <w:bookmarkEnd w:id="4"/>
      <w:bookmarkEnd w:id="12"/>
      <w:r>
        <w:rPr>
          <w:rStyle w:val="SectionNumber"/>
        </w:rPr>
        <w:t>4</w:t>
      </w:r>
      <w:r>
        <w:tab/>
        <w:t>Выводы</w:t>
      </w:r>
      <w:bookmarkEnd w:id="15"/>
    </w:p>
    <w:p w14:paraId="33736877" w14:textId="77777777" w:rsidR="00CC09F7" w:rsidRDefault="00000000">
      <w:pPr>
        <w:pStyle w:val="FirstParagraph"/>
      </w:pPr>
      <w:r>
        <w:t>При выполнение работы я получила навыки правильной работы с репозиториями git.</w:t>
      </w:r>
    </w:p>
    <w:p w14:paraId="6D7B6875" w14:textId="77777777" w:rsidR="00CC09F7" w:rsidRDefault="00000000">
      <w:pPr>
        <w:pStyle w:val="1"/>
      </w:pPr>
      <w:bookmarkStart w:id="16" w:name="список-литературы"/>
      <w:bookmarkStart w:id="17" w:name="_Toc192195868"/>
      <w:bookmarkEnd w:id="14"/>
      <w:r>
        <w:t>Список литературы</w:t>
      </w:r>
      <w:bookmarkEnd w:id="17"/>
    </w:p>
    <w:p w14:paraId="3263386E" w14:textId="77777777" w:rsidR="00CC09F7" w:rsidRDefault="00000000">
      <w:pPr>
        <w:pStyle w:val="FirstParagraph"/>
      </w:pPr>
      <w:hyperlink r:id="rId38">
        <w:r>
          <w:rPr>
            <w:rStyle w:val="ad"/>
          </w:rPr>
          <w:t>Архитектура ЭВМ</w:t>
        </w:r>
      </w:hyperlink>
      <w:bookmarkEnd w:id="16"/>
    </w:p>
    <w:sectPr w:rsidR="00CC09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683298" w14:textId="77777777" w:rsidR="00DC4BC2" w:rsidRDefault="00DC4BC2">
      <w:pPr>
        <w:spacing w:after="0"/>
      </w:pPr>
      <w:r>
        <w:separator/>
      </w:r>
    </w:p>
  </w:endnote>
  <w:endnote w:type="continuationSeparator" w:id="0">
    <w:p w14:paraId="56C86554" w14:textId="77777777" w:rsidR="00DC4BC2" w:rsidRDefault="00DC4B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22B359" w14:textId="77777777" w:rsidR="00DC4BC2" w:rsidRDefault="00DC4BC2">
      <w:r>
        <w:separator/>
      </w:r>
    </w:p>
  </w:footnote>
  <w:footnote w:type="continuationSeparator" w:id="0">
    <w:p w14:paraId="27F7DFE4" w14:textId="77777777" w:rsidR="00DC4BC2" w:rsidRDefault="00DC4B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8ACD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44259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44292641">
    <w:abstractNumId w:val="0"/>
  </w:num>
  <w:num w:numId="2" w16cid:durableId="7268792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09F7"/>
    <w:rsid w:val="001B2D0A"/>
    <w:rsid w:val="00460F40"/>
    <w:rsid w:val="006E505F"/>
    <w:rsid w:val="009C495F"/>
    <w:rsid w:val="00CC09F7"/>
    <w:rsid w:val="00DC4BC2"/>
    <w:rsid w:val="00FA5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6B2F7"/>
  <w15:docId w15:val="{399D0120-A5AF-4255-BF5A-F0EA83506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B2D0A"/>
    <w:pPr>
      <w:spacing w:after="100"/>
    </w:pPr>
  </w:style>
  <w:style w:type="paragraph" w:styleId="20">
    <w:name w:val="toc 2"/>
    <w:basedOn w:val="a"/>
    <w:next w:val="a"/>
    <w:autoRedefine/>
    <w:uiPriority w:val="39"/>
    <w:rsid w:val="001B2D0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yperlink" Target="https://esystem.rudn.ru/mod/page/view.php?id=1098794&amp;forceview=1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8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кутайпа Милдред</dc:creator>
  <cp:keywords/>
  <cp:lastModifiedBy>Чали Мутале</cp:lastModifiedBy>
  <cp:revision>4</cp:revision>
  <dcterms:created xsi:type="dcterms:W3CDTF">2024-03-07T19:02:00Z</dcterms:created>
  <dcterms:modified xsi:type="dcterms:W3CDTF">2025-03-07T05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